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cey w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5 Astor Plac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cey96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089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h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8/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1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